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5E9E74" w14:textId="6111BA20" w:rsidR="00BF72C5" w:rsidRDefault="00BF72C5" w:rsidP="00B672EB">
      <w:p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  <w:r>
        <w:rPr>
          <w:rFonts w:ascii="Arial" w:eastAsia="Times New Roman" w:hAnsi="Arial" w:cs="Arial"/>
          <w:color w:val="000000"/>
          <w:lang w:eastAsia="en-GB"/>
        </w:rPr>
        <w:t xml:space="preserve">Swallieu Dawud </w:t>
      </w:r>
    </w:p>
    <w:p w14:paraId="001E58A9" w14:textId="273C089D" w:rsidR="00BF72C5" w:rsidRDefault="00BF72C5" w:rsidP="00B672EB">
      <w:p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</w:p>
    <w:p w14:paraId="452331DF" w14:textId="77777777" w:rsidR="00BF72C5" w:rsidRDefault="00BF72C5" w:rsidP="00B672EB">
      <w:pPr>
        <w:spacing w:after="0" w:line="240" w:lineRule="auto"/>
        <w:rPr>
          <w:rFonts w:ascii="Arial" w:eastAsia="Times New Roman" w:hAnsi="Arial" w:cs="Arial"/>
          <w:color w:val="000000"/>
          <w:lang w:eastAsia="en-GB"/>
        </w:rPr>
      </w:pPr>
    </w:p>
    <w:p w14:paraId="63652D84" w14:textId="2E7987E1" w:rsidR="00B672EB" w:rsidRPr="00B672EB" w:rsidRDefault="00B672EB" w:rsidP="00B672E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672EB">
        <w:rPr>
          <w:rFonts w:ascii="Arial" w:eastAsia="Times New Roman" w:hAnsi="Arial" w:cs="Arial"/>
          <w:color w:val="000000"/>
          <w:lang w:eastAsia="en-GB"/>
        </w:rPr>
        <w:t>Reflection On ICP Individual project</w:t>
      </w:r>
    </w:p>
    <w:p w14:paraId="3B8FFC37" w14:textId="77777777" w:rsidR="00B672EB" w:rsidRPr="00B672EB" w:rsidRDefault="00B672EB" w:rsidP="00BF72C5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B672EB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 w:rsidRPr="00B672EB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</w:p>
    <w:p w14:paraId="1DCBACF7" w14:textId="77777777" w:rsidR="00B672EB" w:rsidRPr="00B672EB" w:rsidRDefault="00B672EB" w:rsidP="00BF72C5">
      <w:pPr>
        <w:spacing w:after="0" w:line="48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It was both tough and thrilling for me to develop this project. Working on this project allowed me to learn a great deal. The project's focus was on leveraging data from an organization called </w:t>
      </w:r>
      <w:proofErr w:type="spellStart"/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openflight</w:t>
      </w:r>
      <w:proofErr w:type="spellEnd"/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to determine the best route a flight should have </w:t>
      </w:r>
      <w:proofErr w:type="spellStart"/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traveled</w:t>
      </w:r>
      <w:proofErr w:type="spellEnd"/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from its starting point to its </w:t>
      </w:r>
      <w:proofErr w:type="gramStart"/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final destination</w:t>
      </w:r>
      <w:proofErr w:type="gramEnd"/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.</w:t>
      </w:r>
    </w:p>
    <w:p w14:paraId="29B7312F" w14:textId="77777777" w:rsidR="00B672EB" w:rsidRPr="00B672EB" w:rsidRDefault="00B672EB" w:rsidP="00BF72C5">
      <w:pPr>
        <w:spacing w:before="100" w:beforeAutospacing="1" w:after="100" w:afterAutospacing="1" w:line="48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</w:p>
    <w:p w14:paraId="73E6AD6A" w14:textId="033B7785" w:rsidR="00B672EB" w:rsidRPr="00B672EB" w:rsidRDefault="00B672EB" w:rsidP="00BF72C5">
      <w:pPr>
        <w:spacing w:after="0" w:line="48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I had to look through the available datasets for this project </w:t>
      </w:r>
      <w:proofErr w:type="gramStart"/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in order to</w:t>
      </w:r>
      <w:proofErr w:type="gramEnd"/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establish a reliable path between </w:t>
      </w:r>
      <w:r w:rsidR="00BF72C5" w:rsidRPr="00BF72C5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the </w:t>
      </w:r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two locations. I must employ a search algorithm due to the nature of the issue </w:t>
      </w:r>
      <w:proofErr w:type="gramStart"/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in order to</w:t>
      </w:r>
      <w:proofErr w:type="gramEnd"/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present this valid route. After researching a few other search algorithms, I ultimately decided to choose Breadth-First Search since it was a more dependable search method for my case than A*, Depth-First Search, and uniform cost search.</w:t>
      </w:r>
    </w:p>
    <w:p w14:paraId="7397B770" w14:textId="77777777" w:rsidR="00B672EB" w:rsidRPr="00B672EB" w:rsidRDefault="00B672EB" w:rsidP="00BF72C5">
      <w:pPr>
        <w:spacing w:before="100" w:beforeAutospacing="1" w:after="100" w:afterAutospacing="1" w:line="36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</w:p>
    <w:p w14:paraId="1E652E50" w14:textId="77777777" w:rsidR="00B672EB" w:rsidRPr="00B672EB" w:rsidRDefault="00B672EB" w:rsidP="00BF72C5">
      <w:pPr>
        <w:spacing w:after="0" w:line="480" w:lineRule="auto"/>
        <w:ind w:left="720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</w:pPr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Breadth-First Search (BFS) is an algorithm for searching a tree data structure for a node that satisfies a given property. Before going on to the nodes at the next depth level, it begins at the root of the tree and investigates every node there. Extra memory, often a queue, is required to keep track of the child nodes that were met but not yet investigated </w:t>
      </w:r>
      <w:proofErr w:type="gramStart"/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in order to</w:t>
      </w:r>
      <w:proofErr w:type="gramEnd"/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be able to trace the path from the beginning point to the goal. </w:t>
      </w:r>
      <w:proofErr w:type="gramStart"/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>In order to</w:t>
      </w:r>
      <w:proofErr w:type="gramEnd"/>
      <w:r w:rsidRPr="00B672EB">
        <w:rPr>
          <w:rFonts w:ascii="Times New Roman" w:eastAsia="Times New Roman" w:hAnsi="Times New Roman" w:cs="Times New Roman"/>
          <w:color w:val="000000"/>
          <w:sz w:val="24"/>
          <w:szCs w:val="24"/>
          <w:lang w:eastAsia="en-GB"/>
        </w:rPr>
        <w:t xml:space="preserve"> identify legitimate and functional routes between two cities, I utilized a hash set to record the airport's data (its ID with its other attributes).</w:t>
      </w:r>
    </w:p>
    <w:p w14:paraId="0F900505" w14:textId="77777777" w:rsidR="00B672EB" w:rsidRDefault="00B672EB"/>
    <w:sectPr w:rsidR="00B672E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EE42A2"/>
    <w:multiLevelType w:val="multilevel"/>
    <w:tmpl w:val="FC001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6046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NbIwtDSyNDM1NLBQ0lEKTi0uzszPAykwrAUAK5HH6CwAAAA="/>
  </w:docVars>
  <w:rsids>
    <w:rsidRoot w:val="00B672EB"/>
    <w:rsid w:val="00B672EB"/>
    <w:rsid w:val="00B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0F9EC"/>
  <w15:chartTrackingRefBased/>
  <w15:docId w15:val="{DB66B486-C4E5-44A5-B73D-16C19AFC88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672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80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10</Words>
  <Characters>120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llieu  Dawud</dc:creator>
  <cp:keywords/>
  <dc:description/>
  <cp:lastModifiedBy>Swallieu  Dawud</cp:lastModifiedBy>
  <cp:revision>1</cp:revision>
  <dcterms:created xsi:type="dcterms:W3CDTF">2022-09-30T23:06:00Z</dcterms:created>
  <dcterms:modified xsi:type="dcterms:W3CDTF">2022-09-30T23:37:00Z</dcterms:modified>
</cp:coreProperties>
</file>